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fldChar w:fldCharType="begin"/>
      </w:r>
      <w:r w:rsidR="002209A8">
        <w:instrText xml:space="preserve"> HYPERLINK "http://biosharing.org/" \h </w:instrText>
      </w:r>
      <w:r w:rsidR="002209A8">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61B32F78" w:rsidR="00F102CC" w:rsidRPr="003D5AF6" w:rsidRDefault="00E92C4A">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47E57C9B" w:rsidR="00F102CC" w:rsidRPr="003D5AF6" w:rsidRDefault="00E96A6E" w:rsidP="00E96A6E">
            <w:pPr>
              <w:rPr>
                <w:rFonts w:ascii="Noto Sans" w:eastAsia="Noto Sans" w:hAnsi="Noto Sans" w:cs="Noto Sans"/>
                <w:bCs/>
                <w:color w:val="434343"/>
                <w:sz w:val="18"/>
                <w:szCs w:val="18"/>
              </w:rPr>
            </w:pPr>
            <w:r>
              <w:rPr>
                <w:rFonts w:ascii="Noto Sans" w:eastAsia="Noto Sans" w:hAnsi="Noto Sans" w:cs="Noto Sans"/>
                <w:bCs/>
                <w:color w:val="434343"/>
                <w:sz w:val="18"/>
                <w:szCs w:val="18"/>
              </w:rPr>
              <w:t>Throughout m</w:t>
            </w:r>
            <w:r w:rsidR="00890E2D">
              <w:rPr>
                <w:rFonts w:ascii="Noto Sans" w:eastAsia="Noto Sans" w:hAnsi="Noto Sans" w:cs="Noto Sans"/>
                <w:bCs/>
                <w:color w:val="434343"/>
                <w:sz w:val="18"/>
                <w:szCs w:val="18"/>
              </w:rPr>
              <w:t>ethods and supplementary table.1</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7E838EA5" w:rsidR="00F102CC" w:rsidRPr="003D5AF6" w:rsidRDefault="00890E2D">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36300E79" w:rsidR="00F102CC" w:rsidRPr="003D5AF6" w:rsidRDefault="00890E2D" w:rsidP="00890E2D">
            <w:pPr>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 cell line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3DA3E7D" w:rsidR="00F102CC" w:rsidRPr="003D5AF6" w:rsidRDefault="00F102CC">
            <w:pPr>
              <w:rPr>
                <w:rFonts w:ascii="Noto Sans" w:eastAsia="Noto Sans" w:hAnsi="Noto Sans" w:cs="Noto Sans"/>
                <w:bCs/>
                <w:color w:val="434343"/>
                <w:sz w:val="18"/>
                <w:szCs w:val="18"/>
              </w:rPr>
            </w:pP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55ABDBFE" w:rsidR="00F102CC" w:rsidRPr="003D5AF6" w:rsidRDefault="00890E2D">
            <w:pPr>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 Naïve CD4+ differentiation assay; Treg suppression assay</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14D3CEBB" w:rsidR="00F102CC" w:rsidRPr="003D5AF6" w:rsidRDefault="00F102CC">
            <w:pPr>
              <w:rPr>
                <w:rFonts w:ascii="Noto Sans" w:eastAsia="Noto Sans" w:hAnsi="Noto Sans" w:cs="Noto Sans"/>
                <w:bCs/>
                <w:color w:val="434343"/>
                <w:sz w:val="18"/>
                <w:szCs w:val="18"/>
              </w:rPr>
            </w:pP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5DF220" w:rsidR="00F102CC" w:rsidRPr="003D5AF6" w:rsidRDefault="00890E2D" w:rsidP="00890E2D">
            <w:pPr>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 Mice</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5C826FCA" w:rsidR="00F102CC" w:rsidRPr="003D5AF6" w:rsidRDefault="00890E2D">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5A0BC8F5" w:rsidR="00F102CC" w:rsidRPr="003D5AF6" w:rsidRDefault="00890E2D">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6ACF06C7" w:rsidR="00F102CC" w:rsidRPr="003D5AF6" w:rsidRDefault="00890E2D">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7C4A6DC3" w:rsidR="00F102CC" w:rsidRDefault="00890E2D">
            <w:pPr>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2250D061" w:rsidR="00F102CC" w:rsidRPr="003D5AF6" w:rsidRDefault="00890E2D">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0EB5F140" w:rsidR="00F102CC" w:rsidRPr="003D5AF6" w:rsidRDefault="00890E2D">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03A043BD" w:rsidR="00F102CC" w:rsidRPr="003D5AF6" w:rsidRDefault="00E96A6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s – mice and flow cytometry</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61A4A165" w:rsidR="00F102CC" w:rsidRPr="003D5AF6" w:rsidRDefault="00E96A6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s - mic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6E36E4C" w:rsidR="00F102CC" w:rsidRPr="003D5AF6" w:rsidRDefault="00E96A6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s - mic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9989C53" w:rsidR="00F102CC" w:rsidRPr="003D5AF6" w:rsidRDefault="00F102CC">
            <w:pPr>
              <w:spacing w:line="225" w:lineRule="auto"/>
              <w:rPr>
                <w:rFonts w:ascii="Noto Sans" w:eastAsia="Noto Sans" w:hAnsi="Noto Sans" w:cs="Noto Sans"/>
                <w:bCs/>
                <w:color w:val="434343"/>
                <w:sz w:val="18"/>
                <w:szCs w:val="18"/>
              </w:rPr>
            </w:pP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292D64DD" w:rsidR="00F102CC" w:rsidRPr="003D5AF6" w:rsidRDefault="00E96A6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s - mic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F102CC" w:rsidRPr="003D5AF6" w:rsidRDefault="00F102CC">
            <w:pPr>
              <w:spacing w:line="225" w:lineRule="auto"/>
              <w:rPr>
                <w:rFonts w:ascii="Noto Sans" w:eastAsia="Noto Sans" w:hAnsi="Noto Sans" w:cs="Noto Sans"/>
                <w:bCs/>
                <w:color w:val="434343"/>
                <w:sz w:val="18"/>
                <w:szCs w:val="18"/>
              </w:rPr>
            </w:pP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28D86F5C" w:rsidR="00F102CC" w:rsidRPr="003D5AF6" w:rsidRDefault="00E96A6E" w:rsidP="00E96A6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Fi</w:t>
            </w:r>
            <w:r w:rsidR="00890E2D">
              <w:rPr>
                <w:rFonts w:ascii="Noto Sans" w:eastAsia="Noto Sans" w:hAnsi="Noto Sans" w:cs="Noto Sans"/>
                <w:bCs/>
                <w:color w:val="434343"/>
                <w:sz w:val="18"/>
                <w:szCs w:val="18"/>
              </w:rPr>
              <w:t>gure legen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0AAD2C73" w:rsidR="00F102CC" w:rsidRPr="003D5AF6" w:rsidRDefault="00E96A6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s – Statistical analysi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4F9C92F1" w:rsidR="00F102CC" w:rsidRPr="003D5AF6" w:rsidRDefault="00751CC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1415289A" w:rsidR="00F102CC" w:rsidRPr="003D5AF6" w:rsidRDefault="00751CC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 Mic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F102CC" w:rsidRPr="003D5AF6" w:rsidRDefault="00F102CC">
            <w:pPr>
              <w:spacing w:line="225" w:lineRule="auto"/>
              <w:rPr>
                <w:rFonts w:ascii="Noto Sans" w:eastAsia="Noto Sans" w:hAnsi="Noto Sans" w:cs="Noto Sans"/>
                <w:bCs/>
                <w:color w:val="434343"/>
                <w:sz w:val="18"/>
                <w:szCs w:val="18"/>
              </w:rPr>
            </w:pP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0F94831D" w:rsidR="00F102CC" w:rsidRPr="003D5AF6" w:rsidRDefault="00751CC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03D23EB9" w:rsidR="00F102CC" w:rsidRPr="003D5AF6" w:rsidRDefault="00E96A6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51126C6E" w:rsidR="00F102CC" w:rsidRPr="003D5AF6" w:rsidRDefault="006E07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s – flow cytometry</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DB48155" w14:textId="77777777" w:rsidR="00751CC9" w:rsidRDefault="00751CC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 Statistical analysis</w:t>
            </w:r>
          </w:p>
          <w:p w14:paraId="15132402" w14:textId="77777777" w:rsidR="00751CC9" w:rsidRDefault="00751CC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All figure legends</w:t>
            </w:r>
          </w:p>
          <w:p w14:paraId="54E0127B" w14:textId="261F2D21" w:rsidR="00751CC9" w:rsidRPr="003D5AF6" w:rsidRDefault="00751CC9">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59D5E3A4" w:rsidR="00F102CC" w:rsidRPr="003D5AF6" w:rsidRDefault="006E07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0AD3E01" w:rsidR="00F102CC" w:rsidRPr="003D5AF6" w:rsidRDefault="001908DD">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3DDBF0C6" w:rsidR="00F102CC" w:rsidRPr="003D5AF6" w:rsidRDefault="006E07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s – human data</w:t>
            </w:r>
            <w:bookmarkStart w:id="2" w:name="_GoBack"/>
            <w:bookmarkEnd w:id="2"/>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03DAE6" w:rsidR="00F102CC" w:rsidRPr="003D5AF6" w:rsidRDefault="00F102CC">
            <w:pPr>
              <w:spacing w:line="225" w:lineRule="auto"/>
              <w:rPr>
                <w:rFonts w:ascii="Noto Sans" w:eastAsia="Noto Sans" w:hAnsi="Noto Sans" w:cs="Noto Sans"/>
                <w:bCs/>
                <w:color w:val="434343"/>
                <w:sz w:val="18"/>
                <w:szCs w:val="18"/>
              </w:rPr>
            </w:pP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7B1AF0E" w:rsidR="00F102CC" w:rsidRPr="003D5AF6" w:rsidRDefault="00751CC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7E853715" w:rsidR="00F102CC" w:rsidRPr="003D5AF6" w:rsidRDefault="001908DD">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0F480B96" w:rsidR="00F102CC" w:rsidRPr="003D5AF6" w:rsidRDefault="001908DD">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3" w:name="_qing2gdaj9k6" w:colFirst="0" w:colLast="0"/>
      <w:bookmarkEnd w:id="3"/>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0050D2D9" w:rsidR="00F102CC" w:rsidRPr="003D5AF6" w:rsidRDefault="001908DD" w:rsidP="001908DD">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ARRIVE checklist provided with manuscript submission</w:t>
            </w: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0522CE96" w:rsidR="00F102CC" w:rsidRPr="003D5AF6" w:rsidRDefault="00F102CC">
            <w:pPr>
              <w:spacing w:line="225" w:lineRule="auto"/>
              <w:rPr>
                <w:rFonts w:ascii="Noto Sans" w:eastAsia="Noto Sans" w:hAnsi="Noto Sans" w:cs="Noto Sans"/>
                <w:bCs/>
                <w:color w:val="434343"/>
                <w:sz w:val="18"/>
                <w:szCs w:val="18"/>
              </w:rPr>
            </w:pP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551335">
      <w:pPr>
        <w:spacing w:before="80"/>
      </w:pPr>
      <w:bookmarkStart w:id="4" w:name="_cm0qssfkw66b" w:colFirst="0" w:colLast="0"/>
      <w:bookmarkEnd w:id="4"/>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23023F" w14:textId="77777777" w:rsidR="00551335" w:rsidRDefault="00551335">
      <w:r>
        <w:separator/>
      </w:r>
    </w:p>
  </w:endnote>
  <w:endnote w:type="continuationSeparator" w:id="0">
    <w:p w14:paraId="0770AE0A" w14:textId="77777777" w:rsidR="00551335" w:rsidRDefault="00551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altName w:val="Arial"/>
    <w:charset w:val="00"/>
    <w:family w:val="swiss"/>
    <w:pitch w:val="variable"/>
    <w:sig w:usb0="00000001"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D84E96" w14:textId="6BD6F8E1"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2E14EB">
      <w:rPr>
        <w:noProof/>
        <w:color w:val="000000"/>
      </w:rPr>
      <w:t>2</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BEEBDA" w14:textId="77777777" w:rsidR="00551335" w:rsidRDefault="00551335">
      <w:r>
        <w:separator/>
      </w:r>
    </w:p>
  </w:footnote>
  <w:footnote w:type="continuationSeparator" w:id="0">
    <w:p w14:paraId="26C42116" w14:textId="77777777" w:rsidR="00551335" w:rsidRDefault="00551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861E9" w14:textId="556806EF" w:rsidR="004E2C31" w:rsidRDefault="004E2C31">
    <w:pPr>
      <w:pStyle w:val="Header"/>
    </w:pPr>
    <w:r>
      <w:rPr>
        <w:noProof/>
        <w:lang w:val="en-GB"/>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lang w:val="en-GB"/>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wNTE0MjSwBFIGpko6SsGpxcWZ+XkgBca1AI55ZgEsAAAA"/>
  </w:docVars>
  <w:rsids>
    <w:rsidRoot w:val="00F102CC"/>
    <w:rsid w:val="000F5D8D"/>
    <w:rsid w:val="001908DD"/>
    <w:rsid w:val="001B3BCC"/>
    <w:rsid w:val="002209A8"/>
    <w:rsid w:val="002E14EB"/>
    <w:rsid w:val="003D5AF6"/>
    <w:rsid w:val="00427975"/>
    <w:rsid w:val="004B6C3E"/>
    <w:rsid w:val="004E2C31"/>
    <w:rsid w:val="00551335"/>
    <w:rsid w:val="005B0259"/>
    <w:rsid w:val="006E0799"/>
    <w:rsid w:val="007054B6"/>
    <w:rsid w:val="00751CC9"/>
    <w:rsid w:val="00890E2D"/>
    <w:rsid w:val="009C7B26"/>
    <w:rsid w:val="00A11E52"/>
    <w:rsid w:val="00BD41E9"/>
    <w:rsid w:val="00C84413"/>
    <w:rsid w:val="00E72B76"/>
    <w:rsid w:val="00E92C4A"/>
    <w:rsid w:val="00E96A6E"/>
    <w:rsid w:val="00EE7C0B"/>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5</Pages>
  <Words>1491</Words>
  <Characters>850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BB Emily</dc:creator>
  <cp:lastModifiedBy>WEBB Emily</cp:lastModifiedBy>
  <cp:revision>3</cp:revision>
  <dcterms:created xsi:type="dcterms:W3CDTF">2022-04-26T13:32:00Z</dcterms:created>
  <dcterms:modified xsi:type="dcterms:W3CDTF">2022-04-26T15:45:00Z</dcterms:modified>
</cp:coreProperties>
</file>